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313FAC" w:rsidRPr="00313FAC" w14:paraId="13B6E36D" w14:textId="77777777" w:rsidTr="00313FAC">
        <w:tc>
          <w:tcPr>
            <w:tcW w:w="5529" w:type="dxa"/>
          </w:tcPr>
          <w:p w14:paraId="4C6C79D9" w14:textId="77777777" w:rsidR="00313FAC" w:rsidRPr="00313FAC" w:rsidRDefault="00313FAC" w:rsidP="00313FAC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313FAC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Wooden Rowing Abra</w:t>
            </w:r>
          </w:p>
        </w:tc>
        <w:tc>
          <w:tcPr>
            <w:tcW w:w="5239" w:type="dxa"/>
          </w:tcPr>
          <w:p w14:paraId="788B5132" w14:textId="77777777" w:rsidR="00313FAC" w:rsidRPr="00313FAC" w:rsidRDefault="00313FAC" w:rsidP="00313FAC">
            <w:pPr>
              <w:bidi/>
              <w:spacing w:line="360" w:lineRule="auto"/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</w:pPr>
            <w:r w:rsidRPr="00313FAC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عبرة المجداف الخشبية</w:t>
            </w:r>
          </w:p>
        </w:tc>
      </w:tr>
    </w:tbl>
    <w:p w14:paraId="6A3F949A" w14:textId="77777777" w:rsidR="00313FAC" w:rsidRPr="00313FAC" w:rsidRDefault="00313FAC" w:rsidP="00313FAC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2434C724" w14:textId="77777777" w:rsidR="00313FAC" w:rsidRPr="00313FAC" w:rsidRDefault="00313FAC" w:rsidP="00313FAC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313FAC" w:rsidRPr="00313FAC" w14:paraId="7F017F74" w14:textId="77777777" w:rsidTr="009F6F78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7C878D6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313FAC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00D06B89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6BA0650" w14:textId="77777777" w:rsidR="00313FAC" w:rsidRPr="00313FAC" w:rsidRDefault="00313FAC" w:rsidP="009F6F78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  <w:t>متطلبات السلامة لعبرة المجداف الخشبية</w:t>
            </w:r>
          </w:p>
          <w:p w14:paraId="399116F6" w14:textId="77777777" w:rsidR="00313FAC" w:rsidRPr="00313FAC" w:rsidRDefault="00313FAC" w:rsidP="009F6F78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313FAC">
              <w:rPr>
                <w:rFonts w:asciiTheme="minorBidi" w:eastAsia="Calibri" w:hAnsiTheme="minorBidi"/>
                <w:b/>
                <w:bCs/>
              </w:rPr>
              <w:t>Safety Requirements for Wooden Rowing Abra</w:t>
            </w:r>
          </w:p>
        </w:tc>
        <w:tc>
          <w:tcPr>
            <w:tcW w:w="1436" w:type="dxa"/>
            <w:shd w:val="clear" w:color="auto" w:fill="BF9948"/>
          </w:tcPr>
          <w:p w14:paraId="0E2AAFE4" w14:textId="77777777" w:rsidR="00313FAC" w:rsidRPr="00313FAC" w:rsidRDefault="00313FAC" w:rsidP="009F6F78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313FAC">
              <w:rPr>
                <w:rFonts w:asciiTheme="minorBidi" w:eastAsia="Calibri" w:hAnsiTheme="minorBidi"/>
                <w:b/>
                <w:bCs/>
                <w:rtl/>
              </w:rPr>
              <w:t>مياه داخلية</w:t>
            </w:r>
          </w:p>
          <w:p w14:paraId="16AA6D1C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3289641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313FAC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6718EF3D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313FAC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29ED6C5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313FAC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62A214B6" w14:textId="77777777" w:rsidR="00313FAC" w:rsidRPr="00313FAC" w:rsidRDefault="00313FAC" w:rsidP="009F6F78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13FAC" w:rsidRPr="00313FAC" w14:paraId="569DC8C5" w14:textId="77777777" w:rsidTr="009F6F78">
        <w:trPr>
          <w:cantSplit/>
          <w:trHeight w:hRule="exact" w:val="83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837036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297558589" w:edGrp="everyone" w:colFirst="3" w:colLast="3"/>
            <w:permStart w:id="1030956148" w:edGrp="everyone" w:colFirst="4" w:colLast="4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74B730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ترخيص الوسيلة</w:t>
            </w:r>
          </w:p>
          <w:p w14:paraId="00A471C0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C86E7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00F94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286E4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59DF2EF3" w14:textId="77777777" w:rsidTr="009F6F78">
        <w:trPr>
          <w:cantSplit/>
          <w:trHeight w:hRule="exact" w:val="851"/>
        </w:trPr>
        <w:tc>
          <w:tcPr>
            <w:tcW w:w="573" w:type="dxa"/>
            <w:shd w:val="clear" w:color="auto" w:fill="auto"/>
            <w:vAlign w:val="bottom"/>
          </w:tcPr>
          <w:p w14:paraId="7E2C15A3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07461618" w:edGrp="everyone" w:colFirst="3" w:colLast="3"/>
            <w:permStart w:id="1538212006" w:edGrp="everyone" w:colFirst="4" w:colLast="4"/>
            <w:permEnd w:id="1297558589"/>
            <w:permEnd w:id="1030956148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4719E1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ترخيص التشغيل من الهيئة</w:t>
            </w:r>
          </w:p>
          <w:p w14:paraId="4EB8BCC1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RTA operation permi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2E273C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3EA96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7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B4267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770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5FB651DC" w14:textId="77777777" w:rsidTr="009F6F78">
        <w:trPr>
          <w:cantSplit/>
          <w:trHeight w:hRule="exact" w:val="720"/>
        </w:trPr>
        <w:tc>
          <w:tcPr>
            <w:tcW w:w="573" w:type="dxa"/>
            <w:shd w:val="clear" w:color="auto" w:fill="auto"/>
            <w:vAlign w:val="bottom"/>
          </w:tcPr>
          <w:p w14:paraId="62190FB2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7491687" w:edGrp="everyone" w:colFirst="3" w:colLast="3"/>
            <w:permStart w:id="1479105971" w:edGrp="everyone" w:colFirst="4" w:colLast="4"/>
            <w:permEnd w:id="607461618"/>
            <w:permEnd w:id="1538212006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7BFD52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تراخيص الطاقم</w:t>
            </w:r>
          </w:p>
          <w:p w14:paraId="0DB234F1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Crew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5C8A9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BD55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908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F39BA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883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52719785" w14:textId="77777777" w:rsidTr="009F6F78">
        <w:trPr>
          <w:cantSplit/>
          <w:trHeight w:hRule="exact" w:val="845"/>
        </w:trPr>
        <w:tc>
          <w:tcPr>
            <w:tcW w:w="573" w:type="dxa"/>
            <w:shd w:val="clear" w:color="auto" w:fill="auto"/>
            <w:vAlign w:val="bottom"/>
          </w:tcPr>
          <w:p w14:paraId="706F5516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33624266" w:edGrp="everyone" w:colFirst="3" w:colLast="3"/>
            <w:permStart w:id="1088502755" w:edGrp="everyone" w:colFirst="4" w:colLast="4"/>
            <w:permEnd w:id="87491687"/>
            <w:permEnd w:id="1479105971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341" w:type="dxa"/>
            <w:shd w:val="clear" w:color="auto" w:fill="auto"/>
          </w:tcPr>
          <w:p w14:paraId="7A2029F8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ستر نجاة لكل شخص على الوسيلة</w:t>
            </w:r>
          </w:p>
          <w:p w14:paraId="3EF70E66" w14:textId="77777777" w:rsidR="00313FAC" w:rsidRPr="00313FAC" w:rsidRDefault="00313FAC" w:rsidP="009F6F78">
            <w:pPr>
              <w:tabs>
                <w:tab w:val="left" w:pos="2202"/>
                <w:tab w:val="right" w:pos="7973"/>
              </w:tabs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313FAC">
              <w:rPr>
                <w:rFonts w:asciiTheme="minorBidi" w:eastAsia="Calibri" w:hAnsiTheme="minorBidi"/>
                <w:sz w:val="24"/>
                <w:szCs w:val="24"/>
              </w:rPr>
              <w:tab/>
              <w:t>Lifejacket for all personnel onboard</w:t>
            </w:r>
          </w:p>
        </w:tc>
        <w:tc>
          <w:tcPr>
            <w:tcW w:w="1436" w:type="dxa"/>
            <w:shd w:val="clear" w:color="auto" w:fill="auto"/>
          </w:tcPr>
          <w:p w14:paraId="26F029E9" w14:textId="77777777" w:rsidR="00313FAC" w:rsidRPr="00313FAC" w:rsidRDefault="00313FAC" w:rsidP="00313FAC">
            <w:pPr>
              <w:numPr>
                <w:ilvl w:val="0"/>
                <w:numId w:val="12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668494BA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182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74A8F8C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037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43482546" w14:textId="77777777" w:rsidTr="009F6F78">
        <w:trPr>
          <w:cantSplit/>
          <w:trHeight w:hRule="exact" w:val="857"/>
        </w:trPr>
        <w:tc>
          <w:tcPr>
            <w:tcW w:w="573" w:type="dxa"/>
            <w:shd w:val="clear" w:color="auto" w:fill="auto"/>
            <w:vAlign w:val="bottom"/>
          </w:tcPr>
          <w:p w14:paraId="6ACEA2DA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2852215" w:edGrp="everyone" w:colFirst="3" w:colLast="3"/>
            <w:permStart w:id="302458482" w:edGrp="everyone" w:colFirst="4" w:colLast="4"/>
            <w:permEnd w:id="533624266"/>
            <w:permEnd w:id="1088502755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341" w:type="dxa"/>
            <w:shd w:val="clear" w:color="auto" w:fill="auto"/>
          </w:tcPr>
          <w:p w14:paraId="144A87B9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طوق نجاة</w:t>
            </w:r>
          </w:p>
          <w:p w14:paraId="0A4587DF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lifebuoy</w:t>
            </w:r>
          </w:p>
        </w:tc>
        <w:tc>
          <w:tcPr>
            <w:tcW w:w="1436" w:type="dxa"/>
            <w:shd w:val="clear" w:color="auto" w:fill="auto"/>
          </w:tcPr>
          <w:p w14:paraId="287A2A50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1B610A8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2327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0A9F5D0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61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13A18955" w14:textId="77777777" w:rsidTr="009F6F78">
        <w:trPr>
          <w:cantSplit/>
          <w:trHeight w:hRule="exact" w:val="841"/>
        </w:trPr>
        <w:tc>
          <w:tcPr>
            <w:tcW w:w="573" w:type="dxa"/>
            <w:shd w:val="clear" w:color="auto" w:fill="auto"/>
            <w:vAlign w:val="bottom"/>
          </w:tcPr>
          <w:p w14:paraId="41CAB9E2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60248404" w:edGrp="everyone" w:colFirst="3" w:colLast="3"/>
            <w:permStart w:id="658061376" w:edGrp="everyone" w:colFirst="4" w:colLast="4"/>
            <w:permEnd w:id="32852215"/>
            <w:permEnd w:id="302458482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341" w:type="dxa"/>
            <w:shd w:val="clear" w:color="auto" w:fill="auto"/>
          </w:tcPr>
          <w:p w14:paraId="1949E992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لوحة تعليمات السلامة والبيئة مكتوبة بعدة لغات</w:t>
            </w:r>
          </w:p>
          <w:p w14:paraId="4392510B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Safety and environment sign</w:t>
            </w:r>
          </w:p>
        </w:tc>
        <w:tc>
          <w:tcPr>
            <w:tcW w:w="1436" w:type="dxa"/>
            <w:shd w:val="clear" w:color="auto" w:fill="auto"/>
          </w:tcPr>
          <w:p w14:paraId="5F3BE604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17F40B2F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9913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85DDADA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89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661C56F1" w14:textId="77777777" w:rsidTr="009F6F78">
        <w:trPr>
          <w:cantSplit/>
          <w:trHeight w:hRule="exact" w:val="853"/>
        </w:trPr>
        <w:tc>
          <w:tcPr>
            <w:tcW w:w="573" w:type="dxa"/>
            <w:shd w:val="clear" w:color="auto" w:fill="auto"/>
            <w:vAlign w:val="bottom"/>
          </w:tcPr>
          <w:p w14:paraId="371E34D5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9493886" w:edGrp="everyone" w:colFirst="3" w:colLast="3"/>
            <w:permStart w:id="243022161" w:edGrp="everyone" w:colFirst="4" w:colLast="4"/>
            <w:permEnd w:id="860248404"/>
            <w:permEnd w:id="658061376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341" w:type="dxa"/>
            <w:shd w:val="clear" w:color="auto" w:fill="auto"/>
          </w:tcPr>
          <w:p w14:paraId="1CDD96A3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لوحة تعرفة أجرة النقل مكتوبة بعدة لغات</w:t>
            </w:r>
          </w:p>
          <w:p w14:paraId="7BE8BB16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Transportation tariff sign</w:t>
            </w:r>
          </w:p>
        </w:tc>
        <w:tc>
          <w:tcPr>
            <w:tcW w:w="1436" w:type="dxa"/>
            <w:shd w:val="clear" w:color="auto" w:fill="auto"/>
          </w:tcPr>
          <w:p w14:paraId="2A5E2CF6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9EF977B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9064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79339C6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0325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586F8251" w14:textId="77777777" w:rsidTr="009F6F78">
        <w:trPr>
          <w:cantSplit/>
          <w:trHeight w:hRule="exact" w:val="851"/>
        </w:trPr>
        <w:tc>
          <w:tcPr>
            <w:tcW w:w="573" w:type="dxa"/>
            <w:shd w:val="clear" w:color="auto" w:fill="auto"/>
            <w:vAlign w:val="bottom"/>
          </w:tcPr>
          <w:p w14:paraId="684038AF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32001367" w:edGrp="everyone" w:colFirst="3" w:colLast="3"/>
            <w:permStart w:id="1360532849" w:edGrp="everyone" w:colFirst="4" w:colLast="4"/>
            <w:permEnd w:id="189493886"/>
            <w:permEnd w:id="243022161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341" w:type="dxa"/>
            <w:shd w:val="clear" w:color="auto" w:fill="auto"/>
          </w:tcPr>
          <w:p w14:paraId="02CB8950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صندوق إسعافات أولية</w:t>
            </w:r>
          </w:p>
          <w:p w14:paraId="555F7F94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First aid box</w:t>
            </w:r>
          </w:p>
        </w:tc>
        <w:tc>
          <w:tcPr>
            <w:tcW w:w="1436" w:type="dxa"/>
            <w:shd w:val="clear" w:color="auto" w:fill="auto"/>
          </w:tcPr>
          <w:p w14:paraId="4BAE2F7A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4603C93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4217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2B00CAC4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4715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123B61B0" w14:textId="77777777" w:rsidTr="009F6F78">
        <w:trPr>
          <w:cantSplit/>
          <w:trHeight w:hRule="exact" w:val="863"/>
        </w:trPr>
        <w:tc>
          <w:tcPr>
            <w:tcW w:w="573" w:type="dxa"/>
            <w:shd w:val="clear" w:color="auto" w:fill="auto"/>
            <w:vAlign w:val="bottom"/>
          </w:tcPr>
          <w:p w14:paraId="48E73158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17787127" w:edGrp="everyone" w:colFirst="3" w:colLast="3"/>
            <w:permStart w:id="2117539657" w:edGrp="everyone" w:colFirst="4" w:colLast="4"/>
            <w:permEnd w:id="832001367"/>
            <w:permEnd w:id="1360532849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341" w:type="dxa"/>
            <w:shd w:val="clear" w:color="auto" w:fill="auto"/>
          </w:tcPr>
          <w:p w14:paraId="685CE797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مصباح يدوي مقاوم للماء.</w:t>
            </w:r>
          </w:p>
          <w:p w14:paraId="4F2D77E7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Waterproof hand torch</w:t>
            </w:r>
          </w:p>
        </w:tc>
        <w:tc>
          <w:tcPr>
            <w:tcW w:w="1436" w:type="dxa"/>
            <w:shd w:val="clear" w:color="auto" w:fill="auto"/>
          </w:tcPr>
          <w:p w14:paraId="1E5DAFE9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0B325311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9856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24A9695A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355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1DDD5FF5" w14:textId="77777777" w:rsidTr="009F6F78">
        <w:trPr>
          <w:cantSplit/>
          <w:trHeight w:hRule="exact" w:val="847"/>
        </w:trPr>
        <w:tc>
          <w:tcPr>
            <w:tcW w:w="573" w:type="dxa"/>
            <w:shd w:val="clear" w:color="auto" w:fill="auto"/>
            <w:vAlign w:val="bottom"/>
          </w:tcPr>
          <w:p w14:paraId="0B1F5510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083676713" w:edGrp="everyone" w:colFirst="3" w:colLast="3"/>
            <w:permStart w:id="797581618" w:edGrp="everyone" w:colFirst="4" w:colLast="4"/>
            <w:permEnd w:id="917787127"/>
            <w:permEnd w:id="2117539657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341" w:type="dxa"/>
            <w:shd w:val="clear" w:color="auto" w:fill="auto"/>
          </w:tcPr>
          <w:p w14:paraId="4C0EFC29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مرساة متصلة بحبل بطول مناسب</w:t>
            </w:r>
          </w:p>
          <w:p w14:paraId="75EC9752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Anchor with rope</w:t>
            </w:r>
          </w:p>
        </w:tc>
        <w:tc>
          <w:tcPr>
            <w:tcW w:w="1436" w:type="dxa"/>
            <w:shd w:val="clear" w:color="auto" w:fill="auto"/>
          </w:tcPr>
          <w:p w14:paraId="10760A3F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1B73C444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8461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433D3314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46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68220AC6" w14:textId="77777777" w:rsidTr="009F6F78">
        <w:trPr>
          <w:cantSplit/>
          <w:trHeight w:hRule="exact" w:val="845"/>
        </w:trPr>
        <w:tc>
          <w:tcPr>
            <w:tcW w:w="573" w:type="dxa"/>
            <w:shd w:val="clear" w:color="auto" w:fill="auto"/>
            <w:vAlign w:val="bottom"/>
          </w:tcPr>
          <w:p w14:paraId="50B6FDBD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94202974" w:edGrp="everyone" w:colFirst="3" w:colLast="3"/>
            <w:permStart w:id="622750457" w:edGrp="everyone" w:colFirst="4" w:colLast="4"/>
            <w:permEnd w:id="2083676713"/>
            <w:permEnd w:id="797581618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7341" w:type="dxa"/>
            <w:shd w:val="clear" w:color="auto" w:fill="auto"/>
          </w:tcPr>
          <w:p w14:paraId="17311D4B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دلو ماء بلاستيك</w:t>
            </w:r>
          </w:p>
          <w:p w14:paraId="523D93B9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Plastic bucket</w:t>
            </w:r>
          </w:p>
        </w:tc>
        <w:tc>
          <w:tcPr>
            <w:tcW w:w="1436" w:type="dxa"/>
            <w:shd w:val="clear" w:color="auto" w:fill="auto"/>
          </w:tcPr>
          <w:p w14:paraId="1F58F301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326F3C30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4819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7064DA92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3454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1B584824" w14:textId="77777777" w:rsidTr="00313FAC">
        <w:trPr>
          <w:cantSplit/>
          <w:trHeight w:hRule="exact" w:val="591"/>
        </w:trPr>
        <w:tc>
          <w:tcPr>
            <w:tcW w:w="573" w:type="dxa"/>
            <w:shd w:val="clear" w:color="auto" w:fill="auto"/>
          </w:tcPr>
          <w:p w14:paraId="7D0431F5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53441735" w:edGrp="everyone" w:colFirst="3" w:colLast="3"/>
            <w:permStart w:id="585569638" w:edGrp="everyone" w:colFirst="4" w:colLast="4"/>
            <w:permEnd w:id="1694202974"/>
            <w:permEnd w:id="622750457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341" w:type="dxa"/>
            <w:shd w:val="clear" w:color="auto" w:fill="auto"/>
          </w:tcPr>
          <w:p w14:paraId="24FD70A7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مضخة يدوية لسحب المياه من جوف الوسيلة</w:t>
            </w:r>
          </w:p>
          <w:p w14:paraId="11D8477F" w14:textId="3CDCB8DA" w:rsidR="00313FAC" w:rsidRPr="00313FAC" w:rsidRDefault="00313FAC" w:rsidP="00313FAC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Hand Bilge pump</w:t>
            </w:r>
          </w:p>
        </w:tc>
        <w:tc>
          <w:tcPr>
            <w:tcW w:w="1436" w:type="dxa"/>
            <w:shd w:val="clear" w:color="auto" w:fill="auto"/>
          </w:tcPr>
          <w:p w14:paraId="313B9E11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572BBE3A" w14:textId="77777777" w:rsidR="00313FAC" w:rsidRPr="00313FAC" w:rsidRDefault="00313FAC" w:rsidP="009F6F78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442D9EEC" w14:textId="77777777" w:rsidR="00313FAC" w:rsidRPr="00313FAC" w:rsidRDefault="00313FAC" w:rsidP="009F6F78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  <w:p w14:paraId="25369422" w14:textId="77777777" w:rsidR="00313FAC" w:rsidRPr="00313FAC" w:rsidRDefault="00313FAC" w:rsidP="009F6F78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39DDB25F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9522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910AE12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919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5FF2ADEC" w14:textId="77777777" w:rsidR="00313FAC" w:rsidRPr="00313FAC" w:rsidRDefault="00313FAC" w:rsidP="009F6F78">
            <w:pPr>
              <w:rPr>
                <w:rFonts w:asciiTheme="minorBidi" w:hAnsiTheme="minorBidi"/>
              </w:rPr>
            </w:pPr>
          </w:p>
          <w:p w14:paraId="7C071836" w14:textId="77777777" w:rsidR="00313FAC" w:rsidRPr="00313FAC" w:rsidRDefault="00313FAC" w:rsidP="009F6F78">
            <w:pPr>
              <w:rPr>
                <w:rFonts w:asciiTheme="minorBidi" w:hAnsiTheme="minorBidi"/>
              </w:rPr>
            </w:pPr>
          </w:p>
          <w:p w14:paraId="3738DBE2" w14:textId="77777777" w:rsidR="00313FAC" w:rsidRPr="00313FAC" w:rsidRDefault="00313FAC" w:rsidP="009F6F78">
            <w:pPr>
              <w:rPr>
                <w:rFonts w:asciiTheme="minorBidi" w:hAnsiTheme="minorBidi"/>
              </w:rPr>
            </w:pPr>
          </w:p>
        </w:tc>
      </w:tr>
      <w:tr w:rsidR="00313FAC" w:rsidRPr="00313FAC" w14:paraId="56FE2961" w14:textId="77777777" w:rsidTr="009F6F78">
        <w:trPr>
          <w:cantSplit/>
          <w:trHeight w:hRule="exact" w:val="865"/>
        </w:trPr>
        <w:tc>
          <w:tcPr>
            <w:tcW w:w="573" w:type="dxa"/>
            <w:shd w:val="clear" w:color="auto" w:fill="auto"/>
            <w:vAlign w:val="bottom"/>
          </w:tcPr>
          <w:p w14:paraId="24D45B28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733373556" w:edGrp="everyone" w:colFirst="3" w:colLast="3"/>
            <w:permStart w:id="588860371" w:edGrp="everyone" w:colFirst="4" w:colLast="4"/>
            <w:permEnd w:id="1153441735"/>
            <w:permEnd w:id="585569638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lastRenderedPageBreak/>
              <w:t>13</w:t>
            </w:r>
          </w:p>
        </w:tc>
        <w:tc>
          <w:tcPr>
            <w:tcW w:w="7341" w:type="dxa"/>
            <w:shd w:val="clear" w:color="auto" w:fill="auto"/>
          </w:tcPr>
          <w:p w14:paraId="01B9CB5A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نور ملاحي ابيض دائري للعبرات التي تعمل ليلا</w:t>
            </w:r>
          </w:p>
          <w:p w14:paraId="4FBAE98D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All round navigation light</w:t>
            </w:r>
          </w:p>
        </w:tc>
        <w:tc>
          <w:tcPr>
            <w:tcW w:w="1436" w:type="dxa"/>
            <w:shd w:val="clear" w:color="auto" w:fill="auto"/>
          </w:tcPr>
          <w:p w14:paraId="509EA65B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160E39F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5333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2D09408D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929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5D326362" w14:textId="77777777" w:rsidTr="009F6F78">
        <w:trPr>
          <w:cantSplit/>
          <w:trHeight w:hRule="exact" w:val="850"/>
        </w:trPr>
        <w:tc>
          <w:tcPr>
            <w:tcW w:w="573" w:type="dxa"/>
            <w:shd w:val="clear" w:color="auto" w:fill="auto"/>
            <w:vAlign w:val="bottom"/>
          </w:tcPr>
          <w:p w14:paraId="6F864501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82202741" w:edGrp="everyone" w:colFirst="3" w:colLast="3"/>
            <w:permStart w:id="637627096" w:edGrp="everyone" w:colFirst="4" w:colLast="4"/>
            <w:permEnd w:id="1733373556"/>
            <w:permEnd w:id="588860371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341" w:type="dxa"/>
            <w:shd w:val="clear" w:color="auto" w:fill="auto"/>
          </w:tcPr>
          <w:p w14:paraId="0D121E3E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>مجدافين للتشغيل وآخر احتياط</w:t>
            </w:r>
          </w:p>
          <w:p w14:paraId="0B1EF323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>Two baddles and one spare</w:t>
            </w:r>
          </w:p>
        </w:tc>
        <w:tc>
          <w:tcPr>
            <w:tcW w:w="1436" w:type="dxa"/>
            <w:shd w:val="clear" w:color="auto" w:fill="auto"/>
          </w:tcPr>
          <w:p w14:paraId="3D624B8C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7EF91EC9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3673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361EF88F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8882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6332A2A7" w14:textId="77777777" w:rsidTr="009F6F78">
        <w:trPr>
          <w:cantSplit/>
          <w:trHeight w:hRule="exact" w:val="847"/>
        </w:trPr>
        <w:tc>
          <w:tcPr>
            <w:tcW w:w="573" w:type="dxa"/>
            <w:shd w:val="clear" w:color="auto" w:fill="auto"/>
            <w:vAlign w:val="bottom"/>
          </w:tcPr>
          <w:p w14:paraId="711B93D8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95682308" w:edGrp="everyone" w:colFirst="3" w:colLast="3"/>
            <w:permStart w:id="1767784591" w:edGrp="everyone" w:colFirst="4" w:colLast="4"/>
            <w:permEnd w:id="1782202741"/>
            <w:permEnd w:id="637627096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7341" w:type="dxa"/>
            <w:shd w:val="clear" w:color="auto" w:fill="auto"/>
          </w:tcPr>
          <w:p w14:paraId="4A03BF3A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أرقام العبرة - </w:t>
            </w:r>
            <w:r w:rsidRPr="00313FAC">
              <w:rPr>
                <w:rFonts w:asciiTheme="minorBidi" w:eastAsia="Calibri" w:hAnsiTheme="minorBidi"/>
                <w:szCs w:val="20"/>
                <w:rtl/>
              </w:rPr>
              <w:t>مثبتة على الساري الأمامي والخلفي للعبرة</w:t>
            </w:r>
          </w:p>
          <w:p w14:paraId="0CCBF45B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 xml:space="preserve">Abra numbers visible and readable </w:t>
            </w:r>
          </w:p>
        </w:tc>
        <w:tc>
          <w:tcPr>
            <w:tcW w:w="1436" w:type="dxa"/>
            <w:shd w:val="clear" w:color="auto" w:fill="auto"/>
          </w:tcPr>
          <w:p w14:paraId="076A0A33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0A15F06A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85992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06B4DA98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6708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312EC250" w14:textId="77777777" w:rsidTr="009F6F78">
        <w:trPr>
          <w:cantSplit/>
          <w:trHeight w:hRule="exact" w:val="1284"/>
        </w:trPr>
        <w:tc>
          <w:tcPr>
            <w:tcW w:w="573" w:type="dxa"/>
            <w:shd w:val="clear" w:color="auto" w:fill="auto"/>
            <w:vAlign w:val="bottom"/>
          </w:tcPr>
          <w:p w14:paraId="2896CBAB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2842252" w:edGrp="everyone" w:colFirst="3" w:colLast="3"/>
            <w:permStart w:id="1901400287" w:edGrp="everyone" w:colFirst="4" w:colLast="4"/>
            <w:permEnd w:id="795682308"/>
            <w:permEnd w:id="1767784591"/>
            <w:r w:rsidRPr="00313FAC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341" w:type="dxa"/>
            <w:shd w:val="clear" w:color="auto" w:fill="auto"/>
          </w:tcPr>
          <w:p w14:paraId="3C102149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eastAsia="Calibri" w:hAnsiTheme="minorBidi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بدن العبرة </w:t>
            </w:r>
            <w:r w:rsidRPr="00313FAC">
              <w:rPr>
                <w:rFonts w:asciiTheme="minorBidi" w:eastAsia="Calibri" w:hAnsiTheme="minorBidi"/>
                <w:rtl/>
              </w:rPr>
              <w:t>- خال من العيوب ولا يوجد تسريب للمياه بطريقة تشكل خطورة على صلاحية العبرة للإبحار</w:t>
            </w:r>
          </w:p>
          <w:p w14:paraId="51D9AFE8" w14:textId="77777777" w:rsidR="00313FAC" w:rsidRPr="00313FAC" w:rsidRDefault="00313FAC" w:rsidP="009F6F78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313FAC">
              <w:rPr>
                <w:rFonts w:asciiTheme="minorBidi" w:eastAsia="Calibri" w:hAnsiTheme="minorBidi"/>
                <w:sz w:val="24"/>
                <w:szCs w:val="24"/>
              </w:rPr>
              <w:t xml:space="preserve">Abra Hull </w:t>
            </w:r>
            <w:r w:rsidRPr="00313FAC">
              <w:rPr>
                <w:rFonts w:asciiTheme="minorBidi" w:eastAsia="Calibri" w:hAnsiTheme="minorBidi"/>
              </w:rPr>
              <w:t xml:space="preserve">- </w:t>
            </w:r>
            <w:r w:rsidRPr="00313FAC">
              <w:rPr>
                <w:rFonts w:asciiTheme="minorBidi" w:eastAsia="Calibri" w:hAnsiTheme="minorBidi"/>
                <w:sz w:val="18"/>
                <w:szCs w:val="18"/>
              </w:rPr>
              <w:t>free from defects and no water ingress affecting on the abra seaworthiness</w:t>
            </w:r>
          </w:p>
        </w:tc>
        <w:tc>
          <w:tcPr>
            <w:tcW w:w="1436" w:type="dxa"/>
            <w:shd w:val="clear" w:color="auto" w:fill="auto"/>
          </w:tcPr>
          <w:p w14:paraId="273E2E93" w14:textId="77777777" w:rsidR="00313FAC" w:rsidRPr="00313FAC" w:rsidRDefault="00313FAC" w:rsidP="00313FAC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178D8855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03995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</w:tcPr>
          <w:p w14:paraId="2BB3F0EF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0158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313FAC" w:rsidRPr="00313FAC" w14:paraId="5ACD07C6" w14:textId="77777777" w:rsidTr="009F6F78">
        <w:trPr>
          <w:cantSplit/>
          <w:trHeight w:hRule="exact" w:val="84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E14775" w14:textId="77777777" w:rsidR="00313FAC" w:rsidRPr="00313FAC" w:rsidRDefault="00313FAC" w:rsidP="009F6F78">
            <w:pPr>
              <w:spacing w:after="0" w:line="24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67392253" w:edGrp="everyone" w:colFirst="3" w:colLast="3"/>
            <w:permStart w:id="1180975316" w:edGrp="everyone" w:colFirst="4" w:colLast="4"/>
            <w:permEnd w:id="132842252"/>
            <w:permEnd w:id="1901400287"/>
            <w:r w:rsidRPr="00313FAC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F4FE4" w14:textId="77777777" w:rsidR="00313FAC" w:rsidRPr="00313FAC" w:rsidRDefault="00313FAC" w:rsidP="009F6F78">
            <w:pPr>
              <w:bidi/>
              <w:spacing w:after="0" w:line="24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313FAC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313FAC">
              <w:rPr>
                <w:rFonts w:asciiTheme="minorBidi" w:hAnsiTheme="minorBidi"/>
                <w:sz w:val="24"/>
                <w:szCs w:val="24"/>
              </w:rPr>
              <w:t>–</w:t>
            </w:r>
            <w:r w:rsidRPr="00313FAC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313FAC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69287F05" w14:textId="77777777" w:rsidR="00313FAC" w:rsidRPr="00313FAC" w:rsidRDefault="00313FAC" w:rsidP="009F6F78">
            <w:pPr>
              <w:tabs>
                <w:tab w:val="left" w:pos="716"/>
                <w:tab w:val="right" w:pos="9388"/>
              </w:tabs>
              <w:bidi/>
              <w:spacing w:after="0" w:line="240" w:lineRule="auto"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13FAC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313FAC">
              <w:rPr>
                <w:rFonts w:asciiTheme="minorBidi" w:hAnsiTheme="minorBidi"/>
              </w:rPr>
              <w:t xml:space="preserve">– </w:t>
            </w:r>
            <w:r w:rsidRPr="00313FAC">
              <w:rPr>
                <w:rFonts w:asciiTheme="minorBidi" w:hAnsi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DCE91" w14:textId="77777777" w:rsidR="00313FAC" w:rsidRPr="00313FAC" w:rsidRDefault="00313FAC" w:rsidP="00313FAC">
            <w:pPr>
              <w:numPr>
                <w:ilvl w:val="0"/>
                <w:numId w:val="3"/>
              </w:numPr>
              <w:bidi/>
              <w:spacing w:after="0" w:line="240" w:lineRule="auto"/>
              <w:contextualSpacing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A62CC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2551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D08F2" w14:textId="77777777" w:rsidR="00313FAC" w:rsidRPr="00313FAC" w:rsidRDefault="00313FAC" w:rsidP="009F6F78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5931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067392253"/>
      <w:permEnd w:id="1180975316"/>
    </w:tbl>
    <w:p w14:paraId="06B02B4C" w14:textId="77777777" w:rsidR="00313FAC" w:rsidRPr="00313FAC" w:rsidRDefault="00313FAC" w:rsidP="00313FAC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p w14:paraId="2F79B975" w14:textId="77777777" w:rsidR="00313FAC" w:rsidRPr="00313FAC" w:rsidRDefault="00313FAC" w:rsidP="00313FAC">
      <w:pPr>
        <w:rPr>
          <w:rFonts w:asciiTheme="minorBidi" w:hAnsiTheme="minorBidi"/>
        </w:rPr>
      </w:pPr>
    </w:p>
    <w:p w14:paraId="6BCC95D8" w14:textId="77777777" w:rsidR="00313FAC" w:rsidRPr="00313FAC" w:rsidRDefault="00313FAC" w:rsidP="00313FAC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313FAC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313FAC" w:rsidRPr="00313FAC" w14:paraId="0A5B134F" w14:textId="77777777" w:rsidTr="009F6F78">
        <w:tc>
          <w:tcPr>
            <w:tcW w:w="10772" w:type="dxa"/>
            <w:shd w:val="clear" w:color="auto" w:fill="BF9949"/>
          </w:tcPr>
          <w:p w14:paraId="229D5F3B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517440040" w:edGrp="everyone"/>
      <w:tr w:rsidR="00313FAC" w:rsidRPr="00313FAC" w14:paraId="1E1FFB7E" w14:textId="77777777" w:rsidTr="009F6F78">
        <w:tc>
          <w:tcPr>
            <w:tcW w:w="10772" w:type="dxa"/>
          </w:tcPr>
          <w:p w14:paraId="63006C01" w14:textId="77777777" w:rsidR="00313FAC" w:rsidRPr="00313FAC" w:rsidRDefault="00313FAC" w:rsidP="00313FAC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  <w:permEnd w:id="1517440040"/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313FAC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421877989" w:edGrp="everyone"/>
          <w:p w14:paraId="223C45F2" w14:textId="77777777" w:rsidR="00313FAC" w:rsidRPr="00313FAC" w:rsidRDefault="00313FAC" w:rsidP="00313FAC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  <w:permEnd w:id="421877989"/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313FAC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728328593" w:edGrp="everyone"/>
          <w:p w14:paraId="7D5417BF" w14:textId="77777777" w:rsidR="00313FAC" w:rsidRPr="00313FAC" w:rsidRDefault="00313FAC" w:rsidP="00313FAC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13FAC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313FAC">
              <w:rPr>
                <w:rFonts w:asciiTheme="minorBidi" w:hAnsiTheme="minorBidi"/>
                <w:b/>
                <w:bCs/>
              </w:rPr>
              <w:t xml:space="preserve">  </w:t>
            </w:r>
            <w:permEnd w:id="728328593"/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313FAC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4BFFC30D" w14:textId="77777777" w:rsidR="00313FAC" w:rsidRPr="00313FAC" w:rsidRDefault="00313FAC" w:rsidP="00313FAC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313FAC" w:rsidRPr="00313FAC" w14:paraId="1CE244E0" w14:textId="77777777" w:rsidTr="009F6F78">
        <w:tc>
          <w:tcPr>
            <w:tcW w:w="10772" w:type="dxa"/>
            <w:gridSpan w:val="4"/>
            <w:shd w:val="clear" w:color="auto" w:fill="BF9949"/>
          </w:tcPr>
          <w:p w14:paraId="2DEA9EFE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313FAC" w:rsidRPr="00313FAC" w14:paraId="328037E3" w14:textId="77777777" w:rsidTr="009F6F78">
        <w:tc>
          <w:tcPr>
            <w:tcW w:w="1849" w:type="dxa"/>
            <w:shd w:val="clear" w:color="auto" w:fill="FFFFFF" w:themeFill="background1"/>
          </w:tcPr>
          <w:p w14:paraId="2F790D9B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shd w:val="clear" w:color="auto" w:fill="FFFFFF" w:themeFill="background1"/>
          </w:tcPr>
          <w:p w14:paraId="520BD10B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shd w:val="clear" w:color="auto" w:fill="FFFFFF" w:themeFill="background1"/>
          </w:tcPr>
          <w:p w14:paraId="2A5F75C1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shd w:val="clear" w:color="auto" w:fill="FFFFFF" w:themeFill="background1"/>
          </w:tcPr>
          <w:p w14:paraId="2B353007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13FAC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313FAC" w:rsidRPr="00313FAC" w14:paraId="38305A98" w14:textId="77777777" w:rsidTr="009F6F78">
        <w:tc>
          <w:tcPr>
            <w:tcW w:w="1849" w:type="dxa"/>
            <w:shd w:val="clear" w:color="auto" w:fill="FFFFFF" w:themeFill="background1"/>
          </w:tcPr>
          <w:p w14:paraId="7BECD3E8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73040877" w:edGrp="everyone" w:colFirst="0" w:colLast="0"/>
            <w:permStart w:id="298734397" w:edGrp="everyone" w:colFirst="1" w:colLast="1"/>
            <w:permStart w:id="1098861991" w:edGrp="everyone" w:colFirst="2" w:colLast="2"/>
            <w:permStart w:id="589391162" w:edGrp="everyone" w:colFirst="3" w:colLast="3"/>
          </w:p>
        </w:tc>
        <w:tc>
          <w:tcPr>
            <w:tcW w:w="2266" w:type="dxa"/>
            <w:shd w:val="clear" w:color="auto" w:fill="FFFFFF" w:themeFill="background1"/>
          </w:tcPr>
          <w:p w14:paraId="478A6052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29DF924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16B9B45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00F29762" w14:textId="77777777" w:rsidTr="009F6F78">
        <w:tc>
          <w:tcPr>
            <w:tcW w:w="1849" w:type="dxa"/>
            <w:shd w:val="clear" w:color="auto" w:fill="FFFFFF" w:themeFill="background1"/>
          </w:tcPr>
          <w:p w14:paraId="3210395C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521816" w:edGrp="everyone" w:colFirst="0" w:colLast="0"/>
            <w:permStart w:id="148251076" w:edGrp="everyone" w:colFirst="1" w:colLast="1"/>
            <w:permStart w:id="2104111987" w:edGrp="everyone" w:colFirst="2" w:colLast="2"/>
            <w:permStart w:id="1217997407" w:edGrp="everyone" w:colFirst="3" w:colLast="3"/>
            <w:permEnd w:id="1073040877"/>
            <w:permEnd w:id="298734397"/>
            <w:permEnd w:id="1098861991"/>
            <w:permEnd w:id="589391162"/>
          </w:p>
        </w:tc>
        <w:tc>
          <w:tcPr>
            <w:tcW w:w="2266" w:type="dxa"/>
            <w:shd w:val="clear" w:color="auto" w:fill="FFFFFF" w:themeFill="background1"/>
          </w:tcPr>
          <w:p w14:paraId="3375447B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4D0F628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F801D58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50298718" w14:textId="77777777" w:rsidTr="009F6F78">
        <w:tc>
          <w:tcPr>
            <w:tcW w:w="1849" w:type="dxa"/>
            <w:shd w:val="clear" w:color="auto" w:fill="FFFFFF" w:themeFill="background1"/>
          </w:tcPr>
          <w:p w14:paraId="75A638FB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50275015" w:edGrp="everyone" w:colFirst="0" w:colLast="0"/>
            <w:permStart w:id="685790521" w:edGrp="everyone" w:colFirst="1" w:colLast="1"/>
            <w:permStart w:id="1983661613" w:edGrp="everyone" w:colFirst="2" w:colLast="2"/>
            <w:permStart w:id="1718955717" w:edGrp="everyone" w:colFirst="3" w:colLast="3"/>
            <w:permEnd w:id="17521816"/>
            <w:permEnd w:id="148251076"/>
            <w:permEnd w:id="2104111987"/>
            <w:permEnd w:id="1217997407"/>
          </w:p>
        </w:tc>
        <w:tc>
          <w:tcPr>
            <w:tcW w:w="2266" w:type="dxa"/>
            <w:shd w:val="clear" w:color="auto" w:fill="FFFFFF" w:themeFill="background1"/>
          </w:tcPr>
          <w:p w14:paraId="04E4DFBD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B67F98D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EDD7049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240E3A46" w14:textId="77777777" w:rsidTr="009F6F78">
        <w:tc>
          <w:tcPr>
            <w:tcW w:w="1849" w:type="dxa"/>
            <w:shd w:val="clear" w:color="auto" w:fill="FFFFFF" w:themeFill="background1"/>
          </w:tcPr>
          <w:p w14:paraId="6430971B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50637745" w:edGrp="everyone" w:colFirst="0" w:colLast="0"/>
            <w:permStart w:id="1235170912" w:edGrp="everyone" w:colFirst="1" w:colLast="1"/>
            <w:permStart w:id="1943806056" w:edGrp="everyone" w:colFirst="2" w:colLast="2"/>
            <w:permStart w:id="2031360808" w:edGrp="everyone" w:colFirst="3" w:colLast="3"/>
            <w:permEnd w:id="750275015"/>
            <w:permEnd w:id="685790521"/>
            <w:permEnd w:id="1983661613"/>
            <w:permEnd w:id="1718955717"/>
          </w:p>
        </w:tc>
        <w:tc>
          <w:tcPr>
            <w:tcW w:w="2266" w:type="dxa"/>
            <w:shd w:val="clear" w:color="auto" w:fill="FFFFFF" w:themeFill="background1"/>
          </w:tcPr>
          <w:p w14:paraId="3721DC86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915C1DE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2BB3C89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0F87C97D" w14:textId="77777777" w:rsidTr="009F6F78">
        <w:tc>
          <w:tcPr>
            <w:tcW w:w="1849" w:type="dxa"/>
            <w:shd w:val="clear" w:color="auto" w:fill="FFFFFF" w:themeFill="background1"/>
          </w:tcPr>
          <w:p w14:paraId="50DE557D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37467960" w:edGrp="everyone" w:colFirst="0" w:colLast="0"/>
            <w:permStart w:id="1366182311" w:edGrp="everyone" w:colFirst="1" w:colLast="1"/>
            <w:permStart w:id="255598263" w:edGrp="everyone" w:colFirst="2" w:colLast="2"/>
            <w:permStart w:id="1878726663" w:edGrp="everyone" w:colFirst="3" w:colLast="3"/>
            <w:permEnd w:id="1950637745"/>
            <w:permEnd w:id="1235170912"/>
            <w:permEnd w:id="1943806056"/>
            <w:permEnd w:id="2031360808"/>
          </w:p>
        </w:tc>
        <w:tc>
          <w:tcPr>
            <w:tcW w:w="2266" w:type="dxa"/>
            <w:shd w:val="clear" w:color="auto" w:fill="FFFFFF" w:themeFill="background1"/>
          </w:tcPr>
          <w:p w14:paraId="7C826FE0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30AF1EA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5EF7C7E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10599604" w14:textId="77777777" w:rsidTr="009F6F78">
        <w:tc>
          <w:tcPr>
            <w:tcW w:w="1849" w:type="dxa"/>
            <w:shd w:val="clear" w:color="auto" w:fill="FFFFFF" w:themeFill="background1"/>
          </w:tcPr>
          <w:p w14:paraId="67498079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43585105" w:edGrp="everyone" w:colFirst="0" w:colLast="0"/>
            <w:permStart w:id="700975618" w:edGrp="everyone" w:colFirst="1" w:colLast="1"/>
            <w:permStart w:id="1795366999" w:edGrp="everyone" w:colFirst="2" w:colLast="2"/>
            <w:permStart w:id="145437365" w:edGrp="everyone" w:colFirst="3" w:colLast="3"/>
            <w:permEnd w:id="2037467960"/>
            <w:permEnd w:id="1366182311"/>
            <w:permEnd w:id="255598263"/>
            <w:permEnd w:id="1878726663"/>
          </w:p>
        </w:tc>
        <w:tc>
          <w:tcPr>
            <w:tcW w:w="2266" w:type="dxa"/>
            <w:shd w:val="clear" w:color="auto" w:fill="FFFFFF" w:themeFill="background1"/>
          </w:tcPr>
          <w:p w14:paraId="09D2876A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CA19EBC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F53791A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3209E263" w14:textId="77777777" w:rsidTr="009F6F78">
        <w:tc>
          <w:tcPr>
            <w:tcW w:w="1849" w:type="dxa"/>
            <w:shd w:val="clear" w:color="auto" w:fill="FFFFFF" w:themeFill="background1"/>
          </w:tcPr>
          <w:p w14:paraId="57DCDA70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99198343" w:edGrp="everyone" w:colFirst="0" w:colLast="0"/>
            <w:permStart w:id="333413227" w:edGrp="everyone" w:colFirst="1" w:colLast="1"/>
            <w:permStart w:id="1616643077" w:edGrp="everyone" w:colFirst="2" w:colLast="2"/>
            <w:permStart w:id="2137523152" w:edGrp="everyone" w:colFirst="3" w:colLast="3"/>
            <w:permEnd w:id="743585105"/>
            <w:permEnd w:id="700975618"/>
            <w:permEnd w:id="1795366999"/>
            <w:permEnd w:id="145437365"/>
          </w:p>
        </w:tc>
        <w:tc>
          <w:tcPr>
            <w:tcW w:w="2266" w:type="dxa"/>
            <w:shd w:val="clear" w:color="auto" w:fill="FFFFFF" w:themeFill="background1"/>
          </w:tcPr>
          <w:p w14:paraId="4EB4E35D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C83371D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0E5FC39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14DF1173" w14:textId="77777777" w:rsidTr="009F6F78">
        <w:tc>
          <w:tcPr>
            <w:tcW w:w="1849" w:type="dxa"/>
            <w:shd w:val="clear" w:color="auto" w:fill="FFFFFF" w:themeFill="background1"/>
          </w:tcPr>
          <w:p w14:paraId="403EB4F9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38441417" w:edGrp="everyone" w:colFirst="0" w:colLast="0"/>
            <w:permStart w:id="372583750" w:edGrp="everyone" w:colFirst="1" w:colLast="1"/>
            <w:permStart w:id="1828263506" w:edGrp="everyone" w:colFirst="2" w:colLast="2"/>
            <w:permStart w:id="742942120" w:edGrp="everyone" w:colFirst="3" w:colLast="3"/>
            <w:permEnd w:id="1299198343"/>
            <w:permEnd w:id="333413227"/>
            <w:permEnd w:id="1616643077"/>
            <w:permEnd w:id="2137523152"/>
          </w:p>
        </w:tc>
        <w:tc>
          <w:tcPr>
            <w:tcW w:w="2266" w:type="dxa"/>
            <w:shd w:val="clear" w:color="auto" w:fill="FFFFFF" w:themeFill="background1"/>
          </w:tcPr>
          <w:p w14:paraId="40B19976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78591802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CFB0442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590FA7E9" w14:textId="77777777" w:rsidTr="009F6F78">
        <w:tc>
          <w:tcPr>
            <w:tcW w:w="1849" w:type="dxa"/>
            <w:shd w:val="clear" w:color="auto" w:fill="FFFFFF" w:themeFill="background1"/>
          </w:tcPr>
          <w:p w14:paraId="4CAD2877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08699227" w:edGrp="everyone" w:colFirst="0" w:colLast="0"/>
            <w:permStart w:id="295203988" w:edGrp="everyone" w:colFirst="1" w:colLast="1"/>
            <w:permStart w:id="1149116152" w:edGrp="everyone" w:colFirst="2" w:colLast="2"/>
            <w:permStart w:id="2060738238" w:edGrp="everyone" w:colFirst="3" w:colLast="3"/>
            <w:permEnd w:id="2138441417"/>
            <w:permEnd w:id="372583750"/>
            <w:permEnd w:id="1828263506"/>
            <w:permEnd w:id="742942120"/>
          </w:p>
        </w:tc>
        <w:tc>
          <w:tcPr>
            <w:tcW w:w="2266" w:type="dxa"/>
            <w:shd w:val="clear" w:color="auto" w:fill="FFFFFF" w:themeFill="background1"/>
          </w:tcPr>
          <w:p w14:paraId="29F64635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7F02516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2CBA1ED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13FAC" w:rsidRPr="00313FAC" w14:paraId="116E1829" w14:textId="77777777" w:rsidTr="009F6F78">
        <w:trPr>
          <w:trHeight w:val="161"/>
        </w:trPr>
        <w:tc>
          <w:tcPr>
            <w:tcW w:w="1849" w:type="dxa"/>
            <w:shd w:val="clear" w:color="auto" w:fill="FFFFFF" w:themeFill="background1"/>
          </w:tcPr>
          <w:p w14:paraId="48A972EF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51244535" w:edGrp="everyone" w:colFirst="0" w:colLast="0"/>
            <w:permStart w:id="415982465" w:edGrp="everyone" w:colFirst="1" w:colLast="1"/>
            <w:permStart w:id="824662680" w:edGrp="everyone" w:colFirst="2" w:colLast="2"/>
            <w:permStart w:id="1185178111" w:edGrp="everyone" w:colFirst="3" w:colLast="3"/>
            <w:permEnd w:id="1408699227"/>
            <w:permEnd w:id="295203988"/>
            <w:permEnd w:id="1149116152"/>
            <w:permEnd w:id="2060738238"/>
          </w:p>
        </w:tc>
        <w:tc>
          <w:tcPr>
            <w:tcW w:w="2266" w:type="dxa"/>
            <w:shd w:val="clear" w:color="auto" w:fill="FFFFFF" w:themeFill="background1"/>
          </w:tcPr>
          <w:p w14:paraId="27AB0AC6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7C92080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9F0AEC9" w14:textId="77777777" w:rsidR="00313FAC" w:rsidRPr="00313FAC" w:rsidRDefault="00313FAC" w:rsidP="00313FAC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251244535"/>
      <w:permEnd w:id="415982465"/>
      <w:permEnd w:id="824662680"/>
      <w:permEnd w:id="1185178111"/>
    </w:tbl>
    <w:p w14:paraId="47A186C8" w14:textId="77777777" w:rsidR="00313FAC" w:rsidRPr="00313FAC" w:rsidRDefault="00313FAC" w:rsidP="00313FAC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313FAC" w:rsidRPr="00313FAC" w14:paraId="6064ECEE" w14:textId="77777777" w:rsidTr="009F6F78">
        <w:tc>
          <w:tcPr>
            <w:tcW w:w="3127" w:type="dxa"/>
            <w:shd w:val="clear" w:color="auto" w:fill="FFFFFF" w:themeFill="background1"/>
          </w:tcPr>
          <w:p w14:paraId="1ABC6EBD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679191943" w:edGrp="everyone" w:colFirst="0" w:colLast="0"/>
            <w:permStart w:id="388390384" w:edGrp="everyone" w:colFirst="1" w:colLast="1"/>
            <w:permStart w:id="1876049643" w:edGrp="everyone" w:colFirst="2" w:colLast="2"/>
            <w:r w:rsidRPr="00313FA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49F11875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313FAC">
              <w:rPr>
                <w:rFonts w:asciiTheme="minorBidi" w:hAnsiTheme="minorBidi"/>
                <w:b/>
                <w:bCs/>
              </w:rPr>
              <w:t>Signature:</w:t>
            </w:r>
          </w:p>
          <w:p w14:paraId="41442B80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6F45B606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313FA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79191943"/>
      <w:permEnd w:id="388390384"/>
      <w:permEnd w:id="1876049643"/>
    </w:tbl>
    <w:p w14:paraId="1AE23DE8" w14:textId="77777777" w:rsidR="00313FAC" w:rsidRPr="00313FAC" w:rsidRDefault="00313FAC" w:rsidP="00313FAC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313FAC" w:rsidRPr="00313FAC" w14:paraId="2C97A5D5" w14:textId="77777777" w:rsidTr="009F6F78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746D9FC8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313F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313FAC" w:rsidRPr="00313FAC" w14:paraId="0082708E" w14:textId="77777777" w:rsidTr="009F6F78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19EB1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566698253" w:edGrp="everyone" w:colFirst="0" w:colLast="0"/>
            <w:r w:rsidRPr="00313FA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EF1BCA0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ADE152E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4DF2B07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313FAC" w:rsidRPr="00313FAC" w14:paraId="3AEBCF06" w14:textId="77777777" w:rsidTr="009F6F78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4B63A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2126448496" w:edGrp="everyone" w:colFirst="0" w:colLast="0"/>
            <w:permStart w:id="1249854887" w:edGrp="everyone" w:colFirst="1" w:colLast="1"/>
            <w:permStart w:id="1392918270" w:edGrp="everyone" w:colFirst="2" w:colLast="2"/>
            <w:permEnd w:id="566698253"/>
            <w:r w:rsidRPr="00313FA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FA337" w14:textId="77777777" w:rsidR="00313FAC" w:rsidRPr="00313FAC" w:rsidRDefault="00313FAC" w:rsidP="00313FAC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313FAC">
              <w:rPr>
                <w:rFonts w:asciiTheme="minorBidi" w:hAnsiTheme="minorBidi"/>
                <w:b/>
                <w:bCs/>
              </w:rPr>
              <w:t>Signature:</w:t>
            </w:r>
          </w:p>
          <w:p w14:paraId="43D559A6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FD3C" w14:textId="77777777" w:rsidR="00313FAC" w:rsidRPr="00313FAC" w:rsidRDefault="00313FAC" w:rsidP="00313FAC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13FA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126448496"/>
      <w:permEnd w:id="1249854887"/>
      <w:permEnd w:id="1392918270"/>
    </w:tbl>
    <w:p w14:paraId="0371E623" w14:textId="77777777" w:rsidR="00313FAC" w:rsidRPr="00313FAC" w:rsidRDefault="00313FAC" w:rsidP="00313FAC">
      <w:pPr>
        <w:rPr>
          <w:rFonts w:asciiTheme="minorBidi" w:hAnsiTheme="minorBidi"/>
          <w:rtl/>
        </w:rPr>
      </w:pPr>
    </w:p>
    <w:p w14:paraId="0CBA3AB8" w14:textId="25ECE72E" w:rsidR="00EE6A52" w:rsidRPr="00313FAC" w:rsidRDefault="00EE6A52" w:rsidP="00313FAC">
      <w:pPr>
        <w:rPr>
          <w:rFonts w:asciiTheme="minorBidi" w:hAnsiTheme="minorBidi"/>
          <w:szCs w:val="20"/>
          <w:rtl/>
        </w:rPr>
      </w:pPr>
    </w:p>
    <w:sectPr w:rsidR="00EE6A52" w:rsidRPr="00313FAC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EDBE86" w14:textId="77777777" w:rsidR="00435363" w:rsidRDefault="00435363" w:rsidP="00B55D98">
      <w:pPr>
        <w:spacing w:after="0" w:line="240" w:lineRule="auto"/>
      </w:pPr>
      <w:r>
        <w:separator/>
      </w:r>
    </w:p>
  </w:endnote>
  <w:endnote w:type="continuationSeparator" w:id="0">
    <w:p w14:paraId="1EA0E36B" w14:textId="77777777" w:rsidR="00435363" w:rsidRDefault="00435363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7729A" w14:textId="77777777" w:rsidR="005E618A" w:rsidRDefault="005E61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7B6CC07F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313FAC">
            <w:rPr>
              <w:rFonts w:asciiTheme="minorBidi" w:hAnsiTheme="minorBidi"/>
              <w:sz w:val="16"/>
              <w:szCs w:val="16"/>
            </w:rPr>
            <w:t>aa</w:t>
          </w:r>
          <w:bookmarkEnd w:id="0"/>
        </w:p>
      </w:tc>
      <w:tc>
        <w:tcPr>
          <w:tcW w:w="3587" w:type="dxa"/>
        </w:tcPr>
        <w:p w14:paraId="5C9CEADF" w14:textId="160BDEBE" w:rsidR="00E51168" w:rsidRPr="00E51168" w:rsidRDefault="00E51168" w:rsidP="005704F5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313FAC">
            <w:rPr>
              <w:rFonts w:asciiTheme="minorBidi" w:hAnsiTheme="minorBidi"/>
              <w:sz w:val="16"/>
              <w:szCs w:val="16"/>
            </w:rPr>
            <w:t>08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686C962D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E618A">
            <w:rPr>
              <w:rFonts w:asciiTheme="minorBidi" w:hAnsiTheme="minorBidi"/>
              <w:b/>
              <w:bCs/>
              <w:noProof/>
              <w:sz w:val="16"/>
              <w:szCs w:val="16"/>
            </w:rPr>
            <w:t>2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E618A">
            <w:rPr>
              <w:rFonts w:asciiTheme="minorBidi" w:hAnsiTheme="minorBidi"/>
              <w:b/>
              <w:bCs/>
              <w:noProof/>
              <w:sz w:val="16"/>
              <w:szCs w:val="16"/>
            </w:rPr>
            <w:t>3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145E6" w14:textId="77777777" w:rsidR="005E618A" w:rsidRDefault="005E61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1BCA30" w14:textId="77777777" w:rsidR="00435363" w:rsidRDefault="00435363" w:rsidP="00B55D98">
      <w:pPr>
        <w:spacing w:after="0" w:line="240" w:lineRule="auto"/>
      </w:pPr>
      <w:r>
        <w:separator/>
      </w:r>
    </w:p>
  </w:footnote>
  <w:footnote w:type="continuationSeparator" w:id="0">
    <w:p w14:paraId="3150DED1" w14:textId="77777777" w:rsidR="00435363" w:rsidRDefault="00435363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404CDA" w14:textId="77777777" w:rsidR="005E618A" w:rsidRDefault="005E61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AC9A3C" w14:textId="77777777" w:rsidR="005E618A" w:rsidRDefault="005E61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4"/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enforcement="1" w:cryptProviderType="rsaAES" w:cryptAlgorithmClass="hash" w:cryptAlgorithmType="typeAny" w:cryptAlgorithmSid="14" w:cryptSpinCount="100000" w:hash="vE3yTWjBKdE3A9PaX2PlPzKZLTub/JzTlUzLc7HJ5n7KA5LXOKJtCEAcUyyAfVq4bpFGxxSr7HeSQc6iRQGjhg==" w:salt="kOntGfGRwf9eeKF7aAzO1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13FAC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35363"/>
    <w:rsid w:val="004522A7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704F5"/>
    <w:rsid w:val="005973B8"/>
    <w:rsid w:val="005A1FC4"/>
    <w:rsid w:val="005D56C2"/>
    <w:rsid w:val="005E4F20"/>
    <w:rsid w:val="005E5055"/>
    <w:rsid w:val="005E618A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a, قائمة التفتيش على العبرة الخشبية للتجديف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1E3A2202-9A7A-4E3F-A9A5-DC0171232CB7}"/>
</file>

<file path=customXml/itemProps2.xml><?xml version="1.0" encoding="utf-8"?>
<ds:datastoreItem xmlns:ds="http://schemas.openxmlformats.org/officeDocument/2006/customXml" ds:itemID="{2A9E3F7F-B612-4FCA-B35C-50589DBDB73A}"/>
</file>

<file path=customXml/itemProps3.xml><?xml version="1.0" encoding="utf-8"?>
<ds:datastoreItem xmlns:ds="http://schemas.openxmlformats.org/officeDocument/2006/customXml" ds:itemID="{DF3E8E26-CA94-4EDF-96FC-C02A42603C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9</Words>
  <Characters>1705</Characters>
  <Application>Microsoft Office Word</Application>
  <DocSecurity>8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a, Inspection Checklist for Wooden Rowing Abra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3:11:00Z</dcterms:created>
  <dcterms:modified xsi:type="dcterms:W3CDTF">2024-05-01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